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316518C0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8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2F11B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EFB73" w14:textId="77777777" w:rsidR="003F3F68" w:rsidRDefault="003F3F68" w:rsidP="008068A2">
      <w:pPr>
        <w:spacing w:after="0" w:line="240" w:lineRule="auto"/>
      </w:pPr>
      <w:r>
        <w:separator/>
      </w:r>
    </w:p>
  </w:endnote>
  <w:endnote w:type="continuationSeparator" w:id="0">
    <w:p w14:paraId="532DE877" w14:textId="77777777" w:rsidR="003F3F68" w:rsidRDefault="003F3F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199C16" w14:textId="77777777" w:rsidR="003F3F68" w:rsidRDefault="003F3F68" w:rsidP="008068A2">
      <w:pPr>
        <w:spacing w:after="0" w:line="240" w:lineRule="auto"/>
      </w:pPr>
      <w:r>
        <w:separator/>
      </w:r>
    </w:p>
  </w:footnote>
  <w:footnote w:type="continuationSeparator" w:id="0">
    <w:p w14:paraId="6259CF5A" w14:textId="77777777" w:rsidR="003F3F68" w:rsidRDefault="003F3F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1146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11B2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3F3F68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859B5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17BC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D7D9A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56DAE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lab/1216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08</Words>
  <Characters>346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3</cp:revision>
  <cp:lastPrinted>2023-04-24T05:08:00Z</cp:lastPrinted>
  <dcterms:created xsi:type="dcterms:W3CDTF">2019-11-12T12:29:00Z</dcterms:created>
  <dcterms:modified xsi:type="dcterms:W3CDTF">2024-08-15T04:56:00Z</dcterms:modified>
  <cp:category>programming;education;software engineering;software development</cp:category>
</cp:coreProperties>
</file>